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CC4D9D" w:rsidTr="00CC4D9D">
        <w:trPr>
          <w:trHeight w:val="269"/>
        </w:trPr>
        <w:tc>
          <w:tcPr>
            <w:tcW w:w="5000" w:type="pct"/>
            <w:vAlign w:val="center"/>
          </w:tcPr>
          <w:p w:rsidR="00CC4D9D" w:rsidRPr="00CC4D9D" w:rsidRDefault="00CC4D9D" w:rsidP="00CC4D9D">
            <w:pPr>
              <w:pStyle w:val="AralkYok"/>
              <w:jc w:val="center"/>
              <w:rPr>
                <w:b/>
              </w:rPr>
            </w:pPr>
            <w:r w:rsidRPr="00CC4D9D">
              <w:rPr>
                <w:b/>
              </w:rPr>
              <w:t>ÇALIŞMA AKIŞ ŞEMASI (Form 3)</w:t>
            </w:r>
          </w:p>
        </w:tc>
      </w:tr>
      <w:tr w:rsidR="00CC4D9D" w:rsidTr="00CC4D9D">
        <w:trPr>
          <w:trHeight w:val="13060"/>
        </w:trPr>
        <w:tc>
          <w:tcPr>
            <w:tcW w:w="5000" w:type="pct"/>
          </w:tcPr>
          <w:p w:rsidR="00CC4D9D" w:rsidRDefault="00CC4D9D" w:rsidP="00CC4D9D">
            <w:pPr>
              <w:jc w:val="center"/>
            </w:pPr>
          </w:p>
          <w:p w:rsidR="00F923EF" w:rsidRDefault="005B7BD0" w:rsidP="00CC4D9D">
            <w:pPr>
              <w:jc w:val="center"/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4491355</wp:posOffset>
                      </wp:positionH>
                      <wp:positionV relativeFrom="paragraph">
                        <wp:posOffset>3155950</wp:posOffset>
                      </wp:positionV>
                      <wp:extent cx="438150" cy="108585"/>
                      <wp:effectExtent l="0" t="19050" r="38100" b="43815"/>
                      <wp:wrapNone/>
                      <wp:docPr id="7" name="Sağ O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10858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Sağ Ok 7" o:spid="_x0000_s1026" type="#_x0000_t13" style="position:absolute;margin-left:353.65pt;margin-top:248.5pt;width:34.5pt;height:8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" adj="18923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BCD6B3" wp14:editId="3F8570DC">
                      <wp:simplePos x="0" y="0"/>
                      <wp:positionH relativeFrom="column">
                        <wp:posOffset>3596005</wp:posOffset>
                      </wp:positionH>
                      <wp:positionV relativeFrom="paragraph">
                        <wp:posOffset>3670300</wp:posOffset>
                      </wp:positionV>
                      <wp:extent cx="203200" cy="857250"/>
                      <wp:effectExtent l="19050" t="0" r="25400" b="38100"/>
                      <wp:wrapNone/>
                      <wp:docPr id="5" name="Aşağı O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200" cy="85725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şağı Ok 5" o:spid="_x0000_s1026" type="#_x0000_t67" style="position:absolute;margin-left:283.15pt;margin-top:289pt;width:16pt;height:6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" adj="19040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BAA4444" wp14:editId="5E09CAFB">
                      <wp:simplePos x="0" y="0"/>
                      <wp:positionH relativeFrom="column">
                        <wp:posOffset>2992755</wp:posOffset>
                      </wp:positionH>
                      <wp:positionV relativeFrom="paragraph">
                        <wp:posOffset>2781300</wp:posOffset>
                      </wp:positionV>
                      <wp:extent cx="1435100" cy="749300"/>
                      <wp:effectExtent l="0" t="0" r="12700" b="12700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0" cy="749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Dikdörtgen 4" o:spid="_x0000_s1026" style="position:absolute;margin-left:235.65pt;margin-top:219pt;width:113pt;height:5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941705</wp:posOffset>
                      </wp:positionH>
                      <wp:positionV relativeFrom="paragraph">
                        <wp:posOffset>2781300</wp:posOffset>
                      </wp:positionV>
                      <wp:extent cx="1276350" cy="654050"/>
                      <wp:effectExtent l="0" t="0" r="19050" b="1270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6350" cy="6540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Dikdörtgen 3" o:spid="_x0000_s1026" style="position:absolute;margin-left:74.15pt;margin-top:219pt;width:100.5pt;height:5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732405</wp:posOffset>
                      </wp:positionH>
                      <wp:positionV relativeFrom="paragraph">
                        <wp:posOffset>1555750</wp:posOffset>
                      </wp:positionV>
                      <wp:extent cx="203200" cy="800100"/>
                      <wp:effectExtent l="19050" t="0" r="25400" b="38100"/>
                      <wp:wrapNone/>
                      <wp:docPr id="2" name="Aşağı O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200" cy="80010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Aşağı Ok 2" o:spid="_x0000_s1026" type="#_x0000_t67" style="position:absolute;margin-left:215.15pt;margin-top:122.5pt;width:16pt;height:6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" adj="18857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640205</wp:posOffset>
                      </wp:positionH>
                      <wp:positionV relativeFrom="paragraph">
                        <wp:posOffset>254000</wp:posOffset>
                      </wp:positionV>
                      <wp:extent cx="2489200" cy="1162050"/>
                      <wp:effectExtent l="0" t="0" r="25400" b="19050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89200" cy="11620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Dikdörtgen 1" o:spid="_x0000_s1026" style="position:absolute;margin-left:129.15pt;margin-top:20pt;width:196pt;height:9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" fillcolor="#4f81bd [3204]" strokecolor="#243f60 [1604]" strokeweight="2pt"/>
                  </w:pict>
                </mc:Fallback>
              </mc:AlternateContent>
            </w:r>
            <w:r w:rsidR="004C5B73">
              <w:t xml:space="preserve"> </w:t>
            </w:r>
            <w:bookmarkStart w:id="0" w:name="_GoBack"/>
            <w:bookmarkEnd w:id="0"/>
          </w:p>
        </w:tc>
      </w:tr>
    </w:tbl>
    <w:p w:rsidR="00CC4D9D" w:rsidRDefault="00CC4D9D" w:rsidP="00CC4D9D">
      <w:pPr>
        <w:jc w:val="center"/>
      </w:pPr>
    </w:p>
    <w:sectPr w:rsidR="00CC4D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7EwsjAyMzE1MjJT0lEKTi0uzszPAykwrgUAGIrozSwAAAA="/>
  </w:docVars>
  <w:rsids>
    <w:rsidRoot w:val="00EB36A9"/>
    <w:rsid w:val="004C5B73"/>
    <w:rsid w:val="005815E9"/>
    <w:rsid w:val="005B7BD0"/>
    <w:rsid w:val="00607D3E"/>
    <w:rsid w:val="00CC4D9D"/>
    <w:rsid w:val="00EB36A9"/>
    <w:rsid w:val="00F92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CC4D9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CC4D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A</dc:creator>
  <cp:keywords/>
  <dc:description/>
  <cp:lastModifiedBy>user</cp:lastModifiedBy>
  <cp:revision>5</cp:revision>
  <dcterms:created xsi:type="dcterms:W3CDTF">2018-11-07T11:47:00Z</dcterms:created>
  <dcterms:modified xsi:type="dcterms:W3CDTF">2022-09-13T11:12:00Z</dcterms:modified>
</cp:coreProperties>
</file>